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p>
      <w:pPr>
        <w:pStyle w:val="FirstParagraph"/>
      </w:pPr>
      <w:r>
        <w:t xml:space="preserve">25 October 2023</w:t>
      </w:r>
    </w:p>
    <w:p>
      <w:pPr>
        <w:pStyle w:val="BodyText"/>
      </w:pPr>
      <w:r>
        <w:t xml:space="preserve">NSW Police Force</w:t>
      </w:r>
      <w:r>
        <w:br/>
      </w:r>
      <w:r>
        <w:t xml:space="preserve">Recruitment Division</w:t>
      </w:r>
      <w:r>
        <w:br/>
      </w:r>
      <w:r>
        <w:t xml:space="preserve">Sydney, New South Wales</w:t>
      </w:r>
      <w:r>
        <w:br/>
      </w:r>
      <w:r>
        <w:t xml:space="preserve">Australia</w:t>
      </w:r>
    </w:p>
    <w:bookmarkStart w:id="20" w:name="X88184ce05588f16af7701d3aa7634c1b7183390"/>
    <w:p>
      <w:pPr>
        <w:pStyle w:val="Heading1"/>
      </w:pPr>
      <w:r>
        <w:t xml:space="preserve">Internship Application Letter for Police Officer Position</w:t>
      </w:r>
    </w:p>
    <w:p>
      <w:pPr>
        <w:pStyle w:val="FirstParagraph"/>
      </w:pPr>
      <w:r>
        <w:t xml:space="preserve">Dear Hiring Committee,</w:t>
      </w:r>
    </w:p>
    <w:p>
      <w:pPr>
        <w:pStyle w:val="BodyText"/>
      </w:pPr>
      <w:r>
        <w:t xml:space="preserve">It is with profound enthusiasm and deep respect for the noble profession of law enforcement that I submit my application for the Police Officer Internship Program within the New South Wales Police Force in Sydney. As a dedicated individual committed to public service and community safety, I have meticulously prepared this</w:t>
      </w:r>
      <w:r>
        <w:t xml:space="preserve"> </w:t>
      </w:r>
      <w:r>
        <w:rPr>
          <w:bCs/>
          <w:b/>
        </w:rPr>
        <w:t xml:space="preserve">Internship Application Letter</w:t>
      </w:r>
      <w:r>
        <w:t xml:space="preserve"> </w:t>
      </w:r>
      <w:r>
        <w:t xml:space="preserve">to express my unwavering passion for contributing to the security and well-being of one of Australia's most vibrant cities – Sydney. This application represents not merely an opportunity, but a profound commitment to upholding the highest standards of policing in</w:t>
      </w:r>
      <w:r>
        <w:t xml:space="preserve"> </w:t>
      </w:r>
      <w:r>
        <w:rPr>
          <w:bCs/>
          <w:b/>
        </w:rPr>
        <w:t xml:space="preserve">Australia Sydney</w:t>
      </w:r>
      <w:r>
        <w:t xml:space="preserve">, where diversity, resilience, and community partnership define our shared mission.</w:t>
      </w:r>
    </w:p>
    <w:p>
      <w:pPr>
        <w:pStyle w:val="BodyText"/>
      </w:pPr>
      <w:r>
        <w:t xml:space="preserve">My academic journey has been deliberately aligned with the core values essential for effective policing. I recently completed a Bachelor of Criminology (Honours) at the University of Technology Sydney, where my thesis on "Community Policing Models in Urban Environments" earned distinction. Through this research, I immersed myself in case studies examining how proactive engagement strategies reduce crime rates in multicultural urban centers like Sydney’s Western Suburbs. My studies included a 120-hour community placement with the Inner West Local Area Command, where I observed frontline officers navigating complex situations ranging from youth engagement programs to crisis intervention – experiences that cemented my resolve to pursue a career in policing. The NSW Police Force’s strategic emphasis on "Building Trust, Creating Safe Communities" directly resonates with my academic and volunteer work.</w:t>
      </w:r>
    </w:p>
    <w:p>
      <w:pPr>
        <w:pStyle w:val="BodyText"/>
      </w:pPr>
      <w:r>
        <w:t xml:space="preserve">What sets me apart is not merely academic achievement, but a lifelong commitment to community service rooted in Sydney’s unique social fabric. As a volunteer with the Sydney City Mission for three years, I provided support to homeless individuals across the CBD and Surry Hills – areas where police-community collaboration is critical for addressing homelessness and public safety. During this time, I developed essential skills in de-escalation techniques, cultural sensitivity (particularly when interacting with Indigenous communities and multicultural groups), and crisis communication under pressure. In 2021, I participated in a NSW Police Youth Engagement Program as a peer mentor, facilitating workshops on digital safety for 50+ teenagers – an experience that revealed the profound impact of positive police-youth relationships in preventing crime. These experiences taught me that effective policing in</w:t>
      </w:r>
      <w:r>
        <w:t xml:space="preserve"> </w:t>
      </w:r>
      <w:r>
        <w:rPr>
          <w:bCs/>
          <w:b/>
        </w:rPr>
        <w:t xml:space="preserve">Australia Sydney</w:t>
      </w:r>
      <w:r>
        <w:t xml:space="preserve"> </w:t>
      </w:r>
      <w:r>
        <w:t xml:space="preserve">requires understanding not just laws, but the lived realities of communities.</w:t>
      </w:r>
    </w:p>
    <w:p>
      <w:pPr>
        <w:pStyle w:val="BodyText"/>
      </w:pPr>
      <w:r>
        <w:t xml:space="preserve">I am particularly drawn to this internship opportunity because of Sydney’s dynamic challenges as a global city. The city’s unique blend of iconic landmarks like the Harbour Bridge and bustling multicultural hubs such as Lakemba and Strathfield demands police officers who understand urban complexity. I have studied NSW Police Force initiatives like Operation Safe Streets (which combats violence against women in public spaces) and the Sydney CBD Community Safety Partnership, recognizing how these programs transform theoretical frameworks into tangible community safety. My proficiency in Mandarin (advanced) and basic Aboriginal English further enables me to connect authentically with Sydney’s diverse population – a critical asset when addressing crime prevention across cultural divides.</w:t>
      </w:r>
    </w:p>
    <w:p>
      <w:pPr>
        <w:pStyle w:val="BodyText"/>
      </w:pPr>
      <w:r>
        <w:t xml:space="preserve">My personal attributes align precisely with the NSW Police Force’s core values: integrity, respect, and service. I maintain a clean driving record (8 years without incidents), hold current first aid certification (including CPR at an advanced level), and complete weekly physical training to ensure readiness for the demands of police work. I have also participated in a 10-day Crisis Negotiation Simulation with NSW Police’s Special Emergency Response Unit, where I learned to apply psychological principles under simulated high-pressure scenarios – skills directly transferable to real-world community policing. Crucially, my moral compass was tested when I reported an incident involving a colleague during a volunteer event; this experience reinforced that ethical courage is non-negotiable in public service.</w:t>
      </w:r>
    </w:p>
    <w:p>
      <w:pPr>
        <w:pStyle w:val="BodyText"/>
      </w:pPr>
      <w:r>
        <w:t xml:space="preserve">Choosing Sydney as my career destination is deeply intentional. Having lived in the inner city since childhood, I’ve witnessed how policing shapes community narratives – from the aftermath of major events like Vivid Sydney to daily interactions between officers and residents. The NSW Police Force’s commitment to innovation (e.g., using AI for crime mapping in areas like Redfern) inspires me, as does their focus on mental health support for officers through the Police Support Service. I am eager to learn from mentors who embody the "Noble Profession" ethos that defines Australian policing, particularly within Sydney’s unique urban context where crime trends require nuanced, community-centered responses.</w:t>
      </w:r>
    </w:p>
    <w:p>
      <w:pPr>
        <w:pStyle w:val="BodyText"/>
      </w:pPr>
      <w:r>
        <w:t xml:space="preserve">This internship represents the critical next step in my journey toward becoming a trusted</w:t>
      </w:r>
      <w:r>
        <w:t xml:space="preserve"> </w:t>
      </w:r>
      <w:r>
        <w:rPr>
          <w:bCs/>
          <w:b/>
        </w:rPr>
        <w:t xml:space="preserve">Police Officer</w:t>
      </w:r>
      <w:r>
        <w:t xml:space="preserve"> </w:t>
      </w:r>
      <w:r>
        <w:t xml:space="preserve">who serves not just with authority, but with empathy. I am prepared to undergo rigorous training at the NSW Police Academy and commit fully to the demanding physical, mental, and ethical standards required. My goal is to contribute meaningfully from day one of the internship – whether supporting community safety initiatives in Parramatta or assisting in cultural liaison during events like Mardi Gras. I am confident that my academic rigor, frontline volunteer experience, language skills, and unwavering dedication to Sydney’s communities position me as a candidate who will not only meet but exceed expectations.</w:t>
      </w:r>
    </w:p>
    <w:p>
      <w:pPr>
        <w:pStyle w:val="BodyText"/>
      </w:pPr>
      <w:r>
        <w:t xml:space="preserve">Thank you for considering my application for the Police Officer Internship Program. I welcome the opportunity to discuss how my background in community engagement, crisis response training, and deep understanding of Sydney’s social landscape can support the NSW Police Force’s mission. I am available for an interview at your earliest convenience and have attached my resume, academic transcripts, and references from NSW Police liaison officers who have observed my volunteer work. As I write this letter from a balcony overlooking the Harbour Bridge – where I often reflect on Sydney’s beauty and complexity – I renew my pledge to serve this city with honor.</w:t>
      </w:r>
    </w:p>
    <w:p>
      <w:pPr>
        <w:pStyle w:val="BodyText"/>
      </w:pPr>
      <w:r>
        <w:t xml:space="preserve">Yours sincerely,</w:t>
      </w:r>
    </w:p>
    <w:p>
      <w:pPr>
        <w:pStyle w:val="BodyText"/>
      </w:pPr>
      <w:r>
        <w:rPr>
          <w:bCs/>
          <w:b/>
        </w:rPr>
        <w:t xml:space="preserve">Leah Chen</w:t>
      </w:r>
    </w:p>
    <w:p>
      <w:pPr>
        <w:pStyle w:val="BodyText"/>
      </w:pPr>
      <w:r>
        <w:t xml:space="preserve">Address: 142 Victoria Road, Sydney, NSW 2000</w:t>
      </w:r>
    </w:p>
    <w:p>
      <w:pPr>
        <w:pStyle w:val="BodyText"/>
      </w:pPr>
      <w:r>
        <w:t xml:space="preserve">Email: leah.chen@email.com | Phone: +61 (0)412 345 678</w:t>
      </w:r>
    </w:p>
    <w:p>
      <w:pPr>
        <w:pStyle w:val="BodyText"/>
      </w:pPr>
      <w:r>
        <w:t xml:space="preserve">References available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0:40:57Z</dcterms:created>
  <dcterms:modified xsi:type="dcterms:W3CDTF">2026-07-23T10:40:57Z</dcterms:modified>
</cp:coreProperties>
</file>

<file path=docProps/custom.xml><?xml version="1.0" encoding="utf-8"?>
<Properties xmlns="http://schemas.openxmlformats.org/officeDocument/2006/custom-properties" xmlns:vt="http://schemas.openxmlformats.org/officeDocument/2006/docPropsVTypes"/>
</file>